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2632" w:rsidRDefault="00682632" w:rsidP="00682632">
      <w:bookmarkStart w:id="0" w:name="_Hlk516241107"/>
      <w:r>
        <w:t>Meeting notes on 6/14/18</w:t>
      </w:r>
    </w:p>
    <w:p w:rsidR="00682632" w:rsidRDefault="00682632" w:rsidP="00682632">
      <w:pPr>
        <w:pStyle w:val="ListParagraph"/>
        <w:numPr>
          <w:ilvl w:val="0"/>
          <w:numId w:val="1"/>
        </w:numPr>
      </w:pPr>
      <w:r>
        <w:t>All-time notes</w:t>
      </w:r>
    </w:p>
    <w:p w:rsidR="00682632" w:rsidRDefault="00682632" w:rsidP="00682632">
      <w:pPr>
        <w:pStyle w:val="ListParagraph"/>
        <w:numPr>
          <w:ilvl w:val="1"/>
          <w:numId w:val="1"/>
        </w:numPr>
      </w:pPr>
      <w:r>
        <w:t>Continue to pay attention to the validity of using ITLANG in the analysis (in the literature)</w:t>
      </w:r>
    </w:p>
    <w:p w:rsidR="00682632" w:rsidRDefault="00682632" w:rsidP="00682632">
      <w:pPr>
        <w:pStyle w:val="ListParagraph"/>
        <w:numPr>
          <w:ilvl w:val="1"/>
          <w:numId w:val="1"/>
        </w:numPr>
      </w:pPr>
      <w:r>
        <w:t>Look for ways to include the US in the analysis (at least as part of the analysis)</w:t>
      </w:r>
    </w:p>
    <w:p w:rsidR="00682632" w:rsidRDefault="00682632" w:rsidP="00682632">
      <w:pPr>
        <w:pStyle w:val="ListParagraph"/>
        <w:numPr>
          <w:ilvl w:val="1"/>
          <w:numId w:val="1"/>
        </w:numPr>
      </w:pPr>
      <w:r>
        <w:t>We are all okay with developing proposals using this idea to CIES and/or IRC</w:t>
      </w:r>
    </w:p>
    <w:p w:rsidR="00682632" w:rsidRDefault="00682632" w:rsidP="00682632">
      <w:pPr>
        <w:pStyle w:val="ListParagraph"/>
        <w:numPr>
          <w:ilvl w:val="0"/>
          <w:numId w:val="1"/>
        </w:numPr>
      </w:pPr>
      <w:r>
        <w:t>Scope</w:t>
      </w:r>
    </w:p>
    <w:p w:rsidR="00682632" w:rsidRDefault="00682632" w:rsidP="00682632">
      <w:pPr>
        <w:pStyle w:val="ListParagraph"/>
        <w:numPr>
          <w:ilvl w:val="1"/>
          <w:numId w:val="1"/>
        </w:numPr>
      </w:pPr>
      <w:r>
        <w:t>Tentatively decide on TIMSS, G4 &amp; G8, 2015 &amp; 2011, to narrow down the focus. Could be extended as the project moves along</w:t>
      </w:r>
    </w:p>
    <w:p w:rsidR="00682632" w:rsidRDefault="00682632" w:rsidP="00682632">
      <w:pPr>
        <w:pStyle w:val="ListParagraph"/>
        <w:numPr>
          <w:ilvl w:val="1"/>
          <w:numId w:val="1"/>
        </w:numPr>
      </w:pPr>
      <w:r>
        <w:t>Variables to look at</w:t>
      </w:r>
    </w:p>
    <w:p w:rsidR="00682632" w:rsidRDefault="00682632" w:rsidP="00682632">
      <w:pPr>
        <w:pStyle w:val="ListParagraph"/>
        <w:numPr>
          <w:ilvl w:val="2"/>
          <w:numId w:val="1"/>
        </w:numPr>
      </w:pPr>
      <w:r>
        <w:t>Administrate variable: ITLANG</w:t>
      </w:r>
    </w:p>
    <w:p w:rsidR="00682632" w:rsidRPr="00A30C19" w:rsidRDefault="00682632" w:rsidP="00682632">
      <w:pPr>
        <w:pStyle w:val="ListParagraph"/>
        <w:numPr>
          <w:ilvl w:val="2"/>
          <w:numId w:val="1"/>
        </w:numPr>
      </w:pPr>
      <w:r>
        <w:rPr>
          <w:rFonts w:eastAsia="Times New Roman"/>
        </w:rPr>
        <w:t xml:space="preserve">Student variable: </w:t>
      </w:r>
      <w:r w:rsidRPr="002D4A97">
        <w:rPr>
          <w:rFonts w:eastAsia="Times New Roman"/>
        </w:rPr>
        <w:t>language at home variable</w:t>
      </w:r>
    </w:p>
    <w:p w:rsidR="00682632" w:rsidRPr="00A30C19" w:rsidRDefault="00682632" w:rsidP="00682632">
      <w:pPr>
        <w:pStyle w:val="ListParagraph"/>
        <w:numPr>
          <w:ilvl w:val="2"/>
          <w:numId w:val="1"/>
        </w:numPr>
      </w:pPr>
      <w:r>
        <w:rPr>
          <w:rFonts w:eastAsia="Times New Roman"/>
        </w:rPr>
        <w:t>Optional: some teacher/home questionnaire variable</w:t>
      </w:r>
    </w:p>
    <w:p w:rsidR="00682632" w:rsidRDefault="00682632" w:rsidP="00682632">
      <w:pPr>
        <w:pStyle w:val="ListParagraph"/>
        <w:numPr>
          <w:ilvl w:val="2"/>
          <w:numId w:val="1"/>
        </w:numPr>
      </w:pPr>
      <w:r>
        <w:t>Controls:</w:t>
      </w:r>
    </w:p>
    <w:p w:rsidR="00682632" w:rsidRDefault="00682632" w:rsidP="00682632">
      <w:pPr>
        <w:pStyle w:val="ListParagraph"/>
        <w:numPr>
          <w:ilvl w:val="3"/>
          <w:numId w:val="1"/>
        </w:numPr>
      </w:pPr>
      <w:r>
        <w:t>Home resource index (SES)</w:t>
      </w:r>
    </w:p>
    <w:p w:rsidR="00682632" w:rsidRDefault="00682632" w:rsidP="00682632">
      <w:pPr>
        <w:pStyle w:val="ListParagraph"/>
        <w:numPr>
          <w:ilvl w:val="3"/>
          <w:numId w:val="1"/>
        </w:numPr>
      </w:pPr>
      <w:r>
        <w:t>Gender, potentially more</w:t>
      </w:r>
    </w:p>
    <w:p w:rsidR="00682632" w:rsidRDefault="00682632" w:rsidP="00682632">
      <w:pPr>
        <w:pStyle w:val="ListParagraph"/>
        <w:numPr>
          <w:ilvl w:val="0"/>
          <w:numId w:val="1"/>
        </w:numPr>
      </w:pPr>
      <w:r>
        <w:t>Next steps</w:t>
      </w:r>
    </w:p>
    <w:p w:rsidR="00682632" w:rsidRDefault="00682632" w:rsidP="00682632">
      <w:pPr>
        <w:pStyle w:val="ListParagraph"/>
        <w:numPr>
          <w:ilvl w:val="1"/>
          <w:numId w:val="1"/>
        </w:numPr>
      </w:pPr>
      <w:r>
        <w:t>Explore data with the above-mentioned limited scope, and come up with more detailed research plan (laying out the research questions, and preliminary results to answer the questions) the next time we meet?</w:t>
      </w:r>
    </w:p>
    <w:p w:rsidR="00682632" w:rsidRDefault="00682632" w:rsidP="00682632">
      <w:pPr>
        <w:pStyle w:val="ListParagraph"/>
        <w:numPr>
          <w:ilvl w:val="1"/>
          <w:numId w:val="1"/>
        </w:numPr>
      </w:pPr>
      <w:r>
        <w:t>Collecting literature</w:t>
      </w:r>
    </w:p>
    <w:p w:rsidR="00682632" w:rsidRDefault="00682632" w:rsidP="00682632">
      <w:pPr>
        <w:pStyle w:val="ListParagraph"/>
        <w:numPr>
          <w:ilvl w:val="2"/>
          <w:numId w:val="1"/>
        </w:numPr>
      </w:pPr>
      <w:r>
        <w:t>Within 10 years</w:t>
      </w:r>
    </w:p>
    <w:p w:rsidR="00682632" w:rsidRPr="00DB205E" w:rsidRDefault="00682632" w:rsidP="00682632">
      <w:pPr>
        <w:pStyle w:val="ListParagraph"/>
        <w:numPr>
          <w:ilvl w:val="2"/>
          <w:numId w:val="1"/>
        </w:numPr>
        <w:rPr>
          <w:color w:val="FF0000"/>
        </w:rPr>
      </w:pPr>
      <w:r w:rsidRPr="00DB205E">
        <w:rPr>
          <w:color w:val="FF0000"/>
        </w:rPr>
        <w:t>Each person will find 5 articles</w:t>
      </w:r>
      <w:r>
        <w:rPr>
          <w:color w:val="FF0000"/>
        </w:rPr>
        <w:t xml:space="preserve"> (everyone)</w:t>
      </w:r>
    </w:p>
    <w:p w:rsidR="00682632" w:rsidRDefault="00682632" w:rsidP="00682632">
      <w:pPr>
        <w:pStyle w:val="ListParagraph"/>
        <w:numPr>
          <w:ilvl w:val="2"/>
          <w:numId w:val="1"/>
        </w:numPr>
        <w:rPr>
          <w:color w:val="FF0000"/>
        </w:rPr>
      </w:pPr>
      <w:r w:rsidRPr="0052522B">
        <w:rPr>
          <w:color w:val="FF0000"/>
        </w:rPr>
        <w:t xml:space="preserve">Compile findings in a google doc/spreadsheet </w:t>
      </w:r>
      <w:r>
        <w:rPr>
          <w:color w:val="FF0000"/>
        </w:rPr>
        <w:t>(YL)</w:t>
      </w:r>
    </w:p>
    <w:p w:rsidR="00682632" w:rsidRDefault="00682632" w:rsidP="00682632">
      <w:pPr>
        <w:pStyle w:val="ListParagraph"/>
        <w:numPr>
          <w:ilvl w:val="1"/>
          <w:numId w:val="1"/>
        </w:numPr>
        <w:rPr>
          <w:color w:val="FF0000"/>
        </w:rPr>
      </w:pPr>
      <w:r>
        <w:rPr>
          <w:color w:val="FF0000"/>
        </w:rPr>
        <w:t>Preliminary results</w:t>
      </w:r>
    </w:p>
    <w:p w:rsidR="00682632" w:rsidRDefault="00682632" w:rsidP="00682632">
      <w:pPr>
        <w:pStyle w:val="ListParagraph"/>
        <w:numPr>
          <w:ilvl w:val="2"/>
          <w:numId w:val="1"/>
        </w:numPr>
        <w:rPr>
          <w:color w:val="FF0000"/>
        </w:rPr>
      </w:pPr>
      <w:r>
        <w:rPr>
          <w:color w:val="FF0000"/>
        </w:rPr>
        <w:t>Save output to the shared drive (YL)</w:t>
      </w:r>
    </w:p>
    <w:p w:rsidR="00682632" w:rsidRPr="0052522B" w:rsidRDefault="00682632" w:rsidP="00682632">
      <w:pPr>
        <w:pStyle w:val="ListParagraph"/>
        <w:numPr>
          <w:ilvl w:val="2"/>
          <w:numId w:val="1"/>
        </w:numPr>
        <w:rPr>
          <w:color w:val="FF0000"/>
        </w:rPr>
      </w:pPr>
      <w:r>
        <w:rPr>
          <w:color w:val="FF0000"/>
        </w:rPr>
        <w:t xml:space="preserve">Look at </w:t>
      </w:r>
      <w:proofErr w:type="spellStart"/>
      <w:proofErr w:type="gramStart"/>
      <w:r>
        <w:rPr>
          <w:color w:val="FF0000"/>
        </w:rPr>
        <w:t>descriptives</w:t>
      </w:r>
      <w:proofErr w:type="spellEnd"/>
      <w:r>
        <w:rPr>
          <w:color w:val="FF0000"/>
        </w:rPr>
        <w:t xml:space="preserve">  for</w:t>
      </w:r>
      <w:proofErr w:type="gramEnd"/>
      <w:r>
        <w:rPr>
          <w:color w:val="FF0000"/>
        </w:rPr>
        <w:t xml:space="preserve"> home variables (MH)</w:t>
      </w:r>
    </w:p>
    <w:p w:rsidR="00682632" w:rsidRDefault="00682632" w:rsidP="00682632">
      <w:pPr>
        <w:pStyle w:val="ListParagraph"/>
        <w:numPr>
          <w:ilvl w:val="0"/>
          <w:numId w:val="1"/>
        </w:numPr>
      </w:pPr>
      <w:r>
        <w:t>Things to discuss at the next meeting/over email (feel free to add on to the list!)</w:t>
      </w:r>
    </w:p>
    <w:p w:rsidR="00682632" w:rsidRDefault="00682632" w:rsidP="00682632">
      <w:pPr>
        <w:numPr>
          <w:ilvl w:val="1"/>
          <w:numId w:val="1"/>
        </w:numPr>
        <w:spacing w:after="0" w:line="240" w:lineRule="auto"/>
      </w:pPr>
      <w:r w:rsidRPr="00A84B50">
        <w:t>Check availability and clarify roles (based on to the research plan)</w:t>
      </w:r>
    </w:p>
    <w:p w:rsidR="00682632" w:rsidRDefault="00682632" w:rsidP="00682632">
      <w:pPr>
        <w:numPr>
          <w:ilvl w:val="2"/>
          <w:numId w:val="1"/>
        </w:numPr>
        <w:spacing w:after="0" w:line="240" w:lineRule="auto"/>
      </w:pPr>
      <w:r>
        <w:t xml:space="preserve">Yifan </w:t>
      </w:r>
      <w:proofErr w:type="gramStart"/>
      <w:r>
        <w:t>more free</w:t>
      </w:r>
      <w:proofErr w:type="gramEnd"/>
      <w:r>
        <w:t xml:space="preserve"> in early August</w:t>
      </w:r>
    </w:p>
    <w:p w:rsidR="00682632" w:rsidRPr="00A84B50" w:rsidRDefault="00682632" w:rsidP="00682632">
      <w:pPr>
        <w:numPr>
          <w:ilvl w:val="2"/>
          <w:numId w:val="1"/>
        </w:numPr>
        <w:spacing w:after="0" w:line="240" w:lineRule="auto"/>
      </w:pPr>
      <w:r>
        <w:t>Marissa out the week of July 4</w:t>
      </w:r>
      <w:r w:rsidRPr="0052522B">
        <w:rPr>
          <w:vertAlign w:val="superscript"/>
        </w:rPr>
        <w:t>th</w:t>
      </w:r>
      <w:r>
        <w:t xml:space="preserve"> </w:t>
      </w:r>
    </w:p>
    <w:p w:rsidR="00682632" w:rsidRDefault="00682632" w:rsidP="00682632">
      <w:pPr>
        <w:numPr>
          <w:ilvl w:val="1"/>
          <w:numId w:val="1"/>
        </w:numPr>
        <w:spacing w:after="0" w:line="240" w:lineRule="auto"/>
      </w:pPr>
      <w:r w:rsidRPr="00A84B50">
        <w:t>Come up with a tentative timeline</w:t>
      </w:r>
    </w:p>
    <w:p w:rsidR="00682632" w:rsidRPr="00553BA3" w:rsidRDefault="00682632" w:rsidP="00682632">
      <w:pPr>
        <w:numPr>
          <w:ilvl w:val="2"/>
          <w:numId w:val="1"/>
        </w:numPr>
        <w:spacing w:after="0" w:line="240" w:lineRule="auto"/>
        <w:rPr>
          <w:color w:val="70AD47" w:themeColor="accent6"/>
        </w:rPr>
      </w:pPr>
      <w:r w:rsidRPr="00553BA3">
        <w:rPr>
          <w:color w:val="70AD47" w:themeColor="accent6"/>
        </w:rPr>
        <w:t>Hard deadline: IRC deadline 30</w:t>
      </w:r>
      <w:r w:rsidRPr="00553BA3">
        <w:rPr>
          <w:color w:val="70AD47" w:themeColor="accent6"/>
          <w:vertAlign w:val="superscript"/>
        </w:rPr>
        <w:t>th</w:t>
      </w:r>
      <w:r w:rsidRPr="00553BA3">
        <w:rPr>
          <w:color w:val="70AD47" w:themeColor="accent6"/>
        </w:rPr>
        <w:t xml:space="preserve"> September</w:t>
      </w:r>
    </w:p>
    <w:p w:rsidR="00682632" w:rsidRPr="00553BA3" w:rsidRDefault="00682632" w:rsidP="00682632">
      <w:pPr>
        <w:numPr>
          <w:ilvl w:val="2"/>
          <w:numId w:val="1"/>
        </w:numPr>
        <w:spacing w:after="0" w:line="240" w:lineRule="auto"/>
        <w:rPr>
          <w:color w:val="70AD47" w:themeColor="accent6"/>
        </w:rPr>
      </w:pPr>
      <w:r w:rsidRPr="00553BA3">
        <w:rPr>
          <w:color w:val="70AD47" w:themeColor="accent6"/>
        </w:rPr>
        <w:t>First draft ready: 09/01</w:t>
      </w:r>
    </w:p>
    <w:p w:rsidR="00682632" w:rsidRPr="0091710D" w:rsidRDefault="00682632" w:rsidP="00682632">
      <w:pPr>
        <w:numPr>
          <w:ilvl w:val="2"/>
          <w:numId w:val="1"/>
        </w:numPr>
        <w:spacing w:after="0" w:line="240" w:lineRule="auto"/>
        <w:rPr>
          <w:color w:val="70AD47" w:themeColor="accent6"/>
        </w:rPr>
      </w:pPr>
      <w:r w:rsidRPr="00553BA3">
        <w:rPr>
          <w:color w:val="70AD47" w:themeColor="accent6"/>
        </w:rPr>
        <w:t>All finding s ready (factbook): 8/15</w:t>
      </w:r>
    </w:p>
    <w:p w:rsidR="00682632" w:rsidRPr="00A84B50" w:rsidRDefault="00682632" w:rsidP="00682632">
      <w:pPr>
        <w:numPr>
          <w:ilvl w:val="1"/>
          <w:numId w:val="1"/>
        </w:numPr>
        <w:spacing w:after="0" w:line="240" w:lineRule="auto"/>
      </w:pPr>
      <w:r w:rsidRPr="00A84B50">
        <w:t>Discuss the project coordination/collaboration style and the tools to use</w:t>
      </w:r>
    </w:p>
    <w:p w:rsidR="00076A5D" w:rsidRDefault="00076A5D">
      <w:bookmarkStart w:id="1" w:name="_GoBack"/>
      <w:bookmarkEnd w:id="0"/>
      <w:bookmarkEnd w:id="1"/>
    </w:p>
    <w:sectPr w:rsidR="00076A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CC5C9A"/>
    <w:multiLevelType w:val="hybridMultilevel"/>
    <w:tmpl w:val="65C80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zE1MbYwNDE2MDZT0lEKTi0uzszPAykwrAUATqM11SwAAAA="/>
  </w:docVars>
  <w:rsids>
    <w:rsidRoot w:val="00762E06"/>
    <w:rsid w:val="00076A5D"/>
    <w:rsid w:val="00682632"/>
    <w:rsid w:val="00762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BE2CB5-F115-4536-B28E-D47FC342F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826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6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Yuqi</dc:creator>
  <cp:keywords/>
  <dc:description/>
  <cp:lastModifiedBy>Liao, Yuqi</cp:lastModifiedBy>
  <cp:revision>2</cp:revision>
  <dcterms:created xsi:type="dcterms:W3CDTF">2018-06-14T18:29:00Z</dcterms:created>
  <dcterms:modified xsi:type="dcterms:W3CDTF">2018-06-14T18:29:00Z</dcterms:modified>
</cp:coreProperties>
</file>